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432"/>
        <w:gridCol w:w="3585"/>
        <w:gridCol w:w="1680"/>
        <w:gridCol w:w="5338"/>
      </w:tblGrid>
      <w:tr w:rsidR="00A24D9A" w:rsidRPr="00F158B3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5CC5198C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</w:t>
            </w:r>
            <w:r w:rsidR="00244238">
              <w:rPr>
                <w:b/>
                <w:bCs/>
                <w:sz w:val="32"/>
                <w:szCs w:val="32"/>
                <w:lang w:val="mk-MK"/>
              </w:rPr>
              <w:t xml:space="preserve"> С</w:t>
            </w:r>
            <w:r w:rsidR="006C506E">
              <w:rPr>
                <w:b/>
                <w:bCs/>
                <w:sz w:val="32"/>
                <w:szCs w:val="32"/>
                <w:lang w:val="mk-MK"/>
              </w:rPr>
              <w:t>СС-ОХ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256C0F">
              <w:rPr>
                <w:b/>
                <w:bCs/>
                <w:sz w:val="32"/>
                <w:szCs w:val="32"/>
                <w:lang w:val="ru-RU"/>
              </w:rPr>
              <w:t>3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25344B">
              <w:rPr>
                <w:b/>
                <w:bCs/>
                <w:sz w:val="32"/>
                <w:szCs w:val="32"/>
                <w:lang w:val="ru-RU"/>
              </w:rPr>
              <w:t>ЛЕТЕН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2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/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FF454C" w14:paraId="3F254CF5" w14:textId="77777777" w:rsidTr="00BC4E4D">
        <w:trPr>
          <w:trHeight w:val="587"/>
        </w:trPr>
        <w:tc>
          <w:tcPr>
            <w:tcW w:w="14035" w:type="dxa"/>
            <w:gridSpan w:val="4"/>
          </w:tcPr>
          <w:p w14:paraId="21AB2E8B" w14:textId="41BCD42C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F158B3" w14:paraId="62E43B6F" w14:textId="77777777" w:rsidTr="007A2853">
        <w:trPr>
          <w:trHeight w:val="704"/>
        </w:trPr>
        <w:tc>
          <w:tcPr>
            <w:tcW w:w="7017" w:type="dxa"/>
            <w:gridSpan w:val="2"/>
          </w:tcPr>
          <w:p w14:paraId="47D32166" w14:textId="16F09910" w:rsidR="00D27D65" w:rsidRPr="007A2853" w:rsidRDefault="00D27D65" w:rsidP="007A2853">
            <w:pPr>
              <w:jc w:val="center"/>
              <w:rPr>
                <w:b/>
                <w:bCs/>
                <w:sz w:val="24"/>
                <w:szCs w:val="24"/>
                <w:lang w:val="mk-MK"/>
              </w:rPr>
            </w:pPr>
            <w:r w:rsidRPr="007A2853">
              <w:rPr>
                <w:b/>
                <w:bCs/>
                <w:sz w:val="24"/>
                <w:szCs w:val="24"/>
                <w:lang w:val="mk-MK"/>
              </w:rPr>
              <w:t xml:space="preserve">Проф. д-р </w:t>
            </w:r>
            <w:r w:rsidR="004425D2">
              <w:rPr>
                <w:b/>
                <w:bCs/>
                <w:sz w:val="24"/>
                <w:szCs w:val="24"/>
                <w:lang w:val="mk-MK"/>
              </w:rPr>
              <w:t>Гордана Апостолова</w:t>
            </w:r>
          </w:p>
          <w:p w14:paraId="5125E68B" w14:textId="7FFBE64B" w:rsidR="004425D2" w:rsidRPr="000C1F32" w:rsidRDefault="00DB05D9" w:rsidP="004425D2">
            <w:pPr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</w:pPr>
            <w:hyperlink r:id="rId5" w:history="1">
              <w:r w:rsidR="00F158B3" w:rsidRPr="0034225C">
                <w:rPr>
                  <w:rStyle w:val="Hyperlink"/>
                </w:rPr>
                <w:t>gapostolov</w:t>
              </w:r>
              <w:r w:rsidR="00F158B3" w:rsidRPr="0034225C">
                <w:rPr>
                  <w:rStyle w:val="Hyperlink"/>
                  <w:sz w:val="24"/>
                  <w:szCs w:val="24"/>
                  <w:lang w:val="mk-MK"/>
                </w:rPr>
                <w:t>a</w:t>
              </w:r>
              <w:r w:rsidR="00F158B3" w:rsidRPr="0034225C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  <w:p w14:paraId="64850D8D" w14:textId="346649A3" w:rsidR="004F1C23" w:rsidRPr="007A2853" w:rsidRDefault="004F1C23" w:rsidP="007A285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mk-MK"/>
              </w:rPr>
            </w:pPr>
          </w:p>
        </w:tc>
        <w:tc>
          <w:tcPr>
            <w:tcW w:w="7018" w:type="dxa"/>
            <w:gridSpan w:val="2"/>
          </w:tcPr>
          <w:p w14:paraId="4231CED9" w14:textId="77777777" w:rsidR="00E110F1" w:rsidRDefault="00E110F1" w:rsidP="00700E5B">
            <w:pPr>
              <w:rPr>
                <w:rFonts w:ascii="Times New Roman" w:hAnsi="Times New Roman" w:cs="Times New Roman"/>
                <w:b/>
                <w:bCs/>
                <w:lang w:val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  <w:r w:rsidRPr="00E110F1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Сара Ацевска </w:t>
            </w:r>
          </w:p>
          <w:p w14:paraId="1C2E86DD" w14:textId="13940F1F" w:rsidR="00F158B3" w:rsidRDefault="00F158B3" w:rsidP="00700E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3214CD76" w14:textId="74E1DEDA" w:rsidR="00F158B3" w:rsidRPr="00F158B3" w:rsidRDefault="00F158B3" w:rsidP="00700E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ra_acevska@hotmail.com</w:t>
            </w:r>
          </w:p>
          <w:p w14:paraId="354D8126" w14:textId="77777777" w:rsidR="0096749E" w:rsidRPr="0096749E" w:rsidRDefault="0096749E" w:rsidP="00700E5B">
            <w:pPr>
              <w:rPr>
                <w:rFonts w:ascii="Times New Roman" w:hAnsi="Times New Roman" w:cs="Times New Roman"/>
                <w:lang w:val="ru-RU"/>
              </w:rPr>
            </w:pPr>
          </w:p>
          <w:p w14:paraId="771B06E3" w14:textId="4CBFA3EA" w:rsidR="004F1C23" w:rsidRPr="00127751" w:rsidRDefault="004F1C23" w:rsidP="007A2853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</w:p>
        </w:tc>
      </w:tr>
      <w:tr w:rsidR="00D27D65" w:rsidRPr="00F158B3" w14:paraId="550978AA" w14:textId="77777777" w:rsidTr="000E27F0">
        <w:trPr>
          <w:trHeight w:val="343"/>
        </w:trPr>
        <w:tc>
          <w:tcPr>
            <w:tcW w:w="14035" w:type="dxa"/>
            <w:gridSpan w:val="4"/>
          </w:tcPr>
          <w:p w14:paraId="234A05E3" w14:textId="77777777" w:rsidR="00D27D65" w:rsidRDefault="00D27D65" w:rsidP="00A24D9A">
            <w:pPr>
              <w:rPr>
                <w:b/>
                <w:bCs/>
                <w:lang w:val="mk-MK"/>
              </w:rPr>
            </w:pPr>
          </w:p>
          <w:p w14:paraId="7F2BF957" w14:textId="46C8E019" w:rsidR="00BC4E4D" w:rsidRPr="00105326" w:rsidRDefault="00BC4E4D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105326" w14:paraId="53C0FE7F" w14:textId="77777777" w:rsidTr="000E27F0">
        <w:trPr>
          <w:trHeight w:val="312"/>
        </w:trPr>
        <w:tc>
          <w:tcPr>
            <w:tcW w:w="3432" w:type="dxa"/>
          </w:tcPr>
          <w:p w14:paraId="7BE2C82A" w14:textId="37A5DCA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ПРЕДМЕТ</w:t>
            </w:r>
          </w:p>
        </w:tc>
        <w:tc>
          <w:tcPr>
            <w:tcW w:w="5265" w:type="dxa"/>
            <w:gridSpan w:val="2"/>
          </w:tcPr>
          <w:p w14:paraId="4625EF30" w14:textId="539F54F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3855EF10" w14:textId="4E8E5E6A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РАКОВОДИТЕЛ НА КАТЕДРА</w:t>
            </w:r>
          </w:p>
        </w:tc>
      </w:tr>
      <w:tr w:rsidR="00A24D9A" w:rsidRPr="00105326" w14:paraId="35DF9BFF" w14:textId="77777777" w:rsidTr="000E27F0">
        <w:trPr>
          <w:trHeight w:val="312"/>
        </w:trPr>
        <w:tc>
          <w:tcPr>
            <w:tcW w:w="14035" w:type="dxa"/>
            <w:gridSpan w:val="4"/>
          </w:tcPr>
          <w:p w14:paraId="69066863" w14:textId="77777777" w:rsidR="00A24D9A" w:rsidRPr="00105326" w:rsidRDefault="00A24D9A" w:rsidP="00A24D9A">
            <w:pPr>
              <w:rPr>
                <w:b/>
                <w:bCs/>
                <w:lang w:val="mk-MK"/>
              </w:rPr>
            </w:pPr>
          </w:p>
        </w:tc>
      </w:tr>
      <w:tr w:rsidR="000C1F32" w:rsidRPr="00F158B3" w14:paraId="08D36BDB" w14:textId="77777777" w:rsidTr="000E27F0">
        <w:trPr>
          <w:trHeight w:val="613"/>
        </w:trPr>
        <w:tc>
          <w:tcPr>
            <w:tcW w:w="3432" w:type="dxa"/>
          </w:tcPr>
          <w:p w14:paraId="2DF02521" w14:textId="7EC791AE" w:rsidR="000C1F32" w:rsidRPr="00E52B38" w:rsidRDefault="00DB05D9" w:rsidP="00DB05D9">
            <w:pPr>
              <w:jc w:val="both"/>
              <w:rPr>
                <w:b/>
                <w:bCs/>
              </w:rPr>
            </w:pPr>
            <w:r w:rsidRPr="00E52B38">
              <w:rPr>
                <w:b/>
                <w:bCs/>
              </w:rPr>
              <w:t xml:space="preserve"> ОРТОДОНЦИЈА</w:t>
            </w:r>
          </w:p>
        </w:tc>
        <w:tc>
          <w:tcPr>
            <w:tcW w:w="5265" w:type="dxa"/>
            <w:gridSpan w:val="2"/>
          </w:tcPr>
          <w:p w14:paraId="23614316" w14:textId="77777777" w:rsidR="000C1F32" w:rsidRDefault="00FF1579" w:rsidP="00FF1579">
            <w:pPr>
              <w:rPr>
                <w:lang w:val="ru-RU"/>
              </w:rPr>
            </w:pPr>
            <w:r w:rsidRPr="003232BA">
              <w:rPr>
                <w:lang w:val="ru-RU"/>
              </w:rPr>
              <w:t xml:space="preserve"> </w:t>
            </w:r>
            <w:r w:rsidR="00E52B38" w:rsidRPr="003232BA">
              <w:rPr>
                <w:lang w:val="ru-RU"/>
              </w:rPr>
              <w:t xml:space="preserve"> </w:t>
            </w:r>
            <w:r w:rsidR="00E52B38" w:rsidRPr="00F277CE">
              <w:rPr>
                <w:lang w:val="ru-RU"/>
              </w:rPr>
              <w:t>проф. д-р Габриела Ќурчиева Чучкова</w:t>
            </w:r>
            <w:r w:rsidRPr="00F277CE">
              <w:rPr>
                <w:lang w:val="ru-RU"/>
              </w:rPr>
              <w:t xml:space="preserve"> </w:t>
            </w:r>
          </w:p>
          <w:p w14:paraId="190AEE2F" w14:textId="0B7F8B01" w:rsidR="009049F0" w:rsidRDefault="00DB05D9" w:rsidP="00FF1579">
            <w:hyperlink r:id="rId6" w:history="1">
              <w:r w:rsidR="00687470" w:rsidRPr="005F2D8D">
                <w:rPr>
                  <w:rStyle w:val="Hyperlink"/>
                </w:rPr>
                <w:t>gkjurcieva</w:t>
              </w:r>
              <w:r w:rsidR="00687470" w:rsidRPr="005F2D8D">
                <w:rPr>
                  <w:rStyle w:val="Hyperlink"/>
                  <w:lang w:val="ru-RU"/>
                </w:rPr>
                <w:t>@</w:t>
              </w:r>
              <w:r w:rsidR="00687470" w:rsidRPr="005F2D8D">
                <w:rPr>
                  <w:rStyle w:val="Hyperlink"/>
                </w:rPr>
                <w:t>stomfak</w:t>
              </w:r>
              <w:r w:rsidR="00687470" w:rsidRPr="005F2D8D">
                <w:rPr>
                  <w:rStyle w:val="Hyperlink"/>
                  <w:lang w:val="ru-RU"/>
                </w:rPr>
                <w:t>.</w:t>
              </w:r>
              <w:r w:rsidR="00687470" w:rsidRPr="005F2D8D">
                <w:rPr>
                  <w:rStyle w:val="Hyperlink"/>
                </w:rPr>
                <w:t>ukim</w:t>
              </w:r>
              <w:r w:rsidR="00687470" w:rsidRPr="005F2D8D">
                <w:rPr>
                  <w:rStyle w:val="Hyperlink"/>
                  <w:lang w:val="ru-RU"/>
                </w:rPr>
                <w:t>.</w:t>
              </w:r>
              <w:r w:rsidR="00687470" w:rsidRPr="005F2D8D">
                <w:rPr>
                  <w:rStyle w:val="Hyperlink"/>
                </w:rPr>
                <w:t>edu</w:t>
              </w:r>
              <w:r w:rsidR="00687470" w:rsidRPr="005F2D8D">
                <w:rPr>
                  <w:rStyle w:val="Hyperlink"/>
                  <w:lang w:val="ru-RU"/>
                </w:rPr>
                <w:t>.</w:t>
              </w:r>
              <w:proofErr w:type="spellStart"/>
              <w:r w:rsidR="00687470" w:rsidRPr="005F2D8D">
                <w:rPr>
                  <w:rStyle w:val="Hyperlink"/>
                </w:rPr>
                <w:t>mk</w:t>
              </w:r>
              <w:proofErr w:type="spellEnd"/>
            </w:hyperlink>
          </w:p>
          <w:p w14:paraId="70CD3867" w14:textId="2E053690" w:rsidR="009049F0" w:rsidRPr="009049F0" w:rsidRDefault="009049F0" w:rsidP="00FF1579"/>
        </w:tc>
        <w:tc>
          <w:tcPr>
            <w:tcW w:w="5338" w:type="dxa"/>
          </w:tcPr>
          <w:p w14:paraId="7D40CD06" w14:textId="77777777" w:rsidR="000C1F32" w:rsidRDefault="00E52B38" w:rsidP="000C1F32">
            <w:pPr>
              <w:rPr>
                <w:lang w:val="ru-RU"/>
              </w:rPr>
            </w:pPr>
            <w:r w:rsidRPr="00E52B38">
              <w:rPr>
                <w:lang w:val="ru-RU"/>
              </w:rPr>
              <w:t>Проф. д-р Лидија Кануркова</w:t>
            </w:r>
          </w:p>
          <w:p w14:paraId="44374515" w14:textId="245C4D7D" w:rsidR="00E52B38" w:rsidRPr="00F277CE" w:rsidRDefault="00DB05D9" w:rsidP="000C1F32">
            <w:pPr>
              <w:rPr>
                <w:lang w:val="ru-RU"/>
              </w:rPr>
            </w:pPr>
            <w:hyperlink r:id="rId7" w:history="1">
              <w:r w:rsidR="00E52B38" w:rsidRPr="00717E1F">
                <w:rPr>
                  <w:rStyle w:val="Hyperlink"/>
                </w:rPr>
                <w:t>lkanurkova</w:t>
              </w:r>
              <w:r w:rsidR="00E52B38" w:rsidRPr="00717E1F">
                <w:rPr>
                  <w:rStyle w:val="Hyperlink"/>
                  <w:lang w:val="ru-RU"/>
                </w:rPr>
                <w:t>@</w:t>
              </w:r>
              <w:r w:rsidR="00E52B38" w:rsidRPr="00717E1F">
                <w:rPr>
                  <w:rStyle w:val="Hyperlink"/>
                </w:rPr>
                <w:t>stomfak</w:t>
              </w:r>
              <w:r w:rsidR="00E52B38" w:rsidRPr="00717E1F">
                <w:rPr>
                  <w:rStyle w:val="Hyperlink"/>
                  <w:lang w:val="ru-RU"/>
                </w:rPr>
                <w:t>.</w:t>
              </w:r>
              <w:r w:rsidR="00E52B38" w:rsidRPr="00717E1F">
                <w:rPr>
                  <w:rStyle w:val="Hyperlink"/>
                </w:rPr>
                <w:t>ukim</w:t>
              </w:r>
              <w:r w:rsidR="00E52B38" w:rsidRPr="00717E1F">
                <w:rPr>
                  <w:rStyle w:val="Hyperlink"/>
                  <w:lang w:val="ru-RU"/>
                </w:rPr>
                <w:t>.</w:t>
              </w:r>
              <w:r w:rsidR="00E52B38" w:rsidRPr="00717E1F">
                <w:rPr>
                  <w:rStyle w:val="Hyperlink"/>
                </w:rPr>
                <w:t>edu</w:t>
              </w:r>
              <w:r w:rsidR="00E52B38" w:rsidRPr="00717E1F">
                <w:rPr>
                  <w:rStyle w:val="Hyperlink"/>
                  <w:lang w:val="ru-RU"/>
                </w:rPr>
                <w:t>.</w:t>
              </w:r>
              <w:proofErr w:type="spellStart"/>
              <w:r w:rsidR="00E52B38" w:rsidRPr="00717E1F">
                <w:rPr>
                  <w:rStyle w:val="Hyperlink"/>
                </w:rPr>
                <w:t>mk</w:t>
              </w:r>
              <w:proofErr w:type="spellEnd"/>
            </w:hyperlink>
          </w:p>
          <w:p w14:paraId="0BF9CA52" w14:textId="19113552" w:rsidR="00E52B38" w:rsidRPr="00F277CE" w:rsidRDefault="00E52B38" w:rsidP="000C1F32">
            <w:pPr>
              <w:rPr>
                <w:lang w:val="ru-RU"/>
              </w:rPr>
            </w:pPr>
          </w:p>
        </w:tc>
      </w:tr>
      <w:tr w:rsidR="00406D0D" w:rsidRPr="00F158B3" w14:paraId="4A54FF3D" w14:textId="77777777" w:rsidTr="000E27F0">
        <w:trPr>
          <w:trHeight w:val="300"/>
        </w:trPr>
        <w:tc>
          <w:tcPr>
            <w:tcW w:w="3432" w:type="dxa"/>
          </w:tcPr>
          <w:p w14:paraId="31DD6FA6" w14:textId="341344BB" w:rsidR="00406D0D" w:rsidRPr="00E52B38" w:rsidRDefault="00DB05D9" w:rsidP="00DB05D9">
            <w:pPr>
              <w:jc w:val="both"/>
              <w:rPr>
                <w:b/>
                <w:bCs/>
                <w:lang w:val="mk-MK"/>
              </w:rPr>
            </w:pPr>
            <w:r w:rsidRPr="00E52B38">
              <w:rPr>
                <w:b/>
                <w:bCs/>
              </w:rPr>
              <w:t>ОРАЛНА ХИРУРГИЈА</w:t>
            </w:r>
          </w:p>
        </w:tc>
        <w:tc>
          <w:tcPr>
            <w:tcW w:w="5265" w:type="dxa"/>
            <w:gridSpan w:val="2"/>
          </w:tcPr>
          <w:p w14:paraId="5EEE02C6" w14:textId="69EA1EF7" w:rsidR="00E72C94" w:rsidRPr="00E72C94" w:rsidRDefault="00E72C94" w:rsidP="00E72C94">
            <w:pPr>
              <w:rPr>
                <w:lang w:val="mk-MK"/>
              </w:rPr>
            </w:pPr>
            <w:r w:rsidRPr="00E72C94">
              <w:rPr>
                <w:lang w:val="ru-RU"/>
              </w:rPr>
              <w:t xml:space="preserve">   </w:t>
            </w:r>
            <w:r w:rsidRPr="00E72C94">
              <w:rPr>
                <w:lang w:val="mk-MK"/>
              </w:rPr>
              <w:t>Проф. д-р Гордана Апостолова</w:t>
            </w:r>
          </w:p>
          <w:p w14:paraId="34246833" w14:textId="77985DA6" w:rsidR="00406D0D" w:rsidRPr="00E72C94" w:rsidRDefault="00DB05D9" w:rsidP="00E72C94">
            <w:pPr>
              <w:rPr>
                <w:rFonts w:ascii="Times New Roman" w:hAnsi="Times New Roman" w:cs="Times New Roman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</w:pPr>
            <w:hyperlink r:id="rId8" w:history="1">
              <w:r w:rsidR="00E72C94" w:rsidRPr="00E56898">
                <w:rPr>
                  <w:rStyle w:val="Hyperlink"/>
                </w:rPr>
                <w:t>gapostolova</w:t>
              </w:r>
              <w:r w:rsidR="00E72C94" w:rsidRPr="00E56898">
                <w:rPr>
                  <w:rStyle w:val="Hyperlink"/>
                  <w:sz w:val="24"/>
                  <w:szCs w:val="24"/>
                  <w:lang w:val="mk-MK"/>
                </w:rPr>
                <w:t>a</w:t>
              </w:r>
              <w:r w:rsidR="00E72C94" w:rsidRPr="00E56898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  <w:p w14:paraId="17110AE6" w14:textId="73BE4EFB" w:rsidR="00406D0D" w:rsidRPr="00406D0D" w:rsidRDefault="00406D0D" w:rsidP="00406D0D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5E1E586F" w14:textId="77777777" w:rsidR="00406D0D" w:rsidRPr="00F277CE" w:rsidRDefault="00406D0D" w:rsidP="00406D0D">
            <w:pPr>
              <w:rPr>
                <w:rStyle w:val="Hyperlink"/>
                <w:lang w:val="ru-RU"/>
              </w:rPr>
            </w:pPr>
            <w:r w:rsidRPr="00485E50">
              <w:rPr>
                <w:lang w:val="mk-MK"/>
              </w:rPr>
              <w:t>Проф.д</w:t>
            </w:r>
            <w:r>
              <w:rPr>
                <w:lang w:val="mk-MK"/>
              </w:rPr>
              <w:t xml:space="preserve"> </w:t>
            </w:r>
            <w:r w:rsidRPr="00485E50">
              <w:rPr>
                <w:lang w:val="mk-MK"/>
              </w:rPr>
              <w:t xml:space="preserve">-р </w:t>
            </w:r>
            <w:r w:rsidR="00E52B38">
              <w:rPr>
                <w:lang w:val="mk-MK"/>
              </w:rPr>
              <w:t xml:space="preserve">Борис Величковски </w:t>
            </w:r>
            <w:r w:rsidR="00DB05D9">
              <w:fldChar w:fldCharType="begin"/>
            </w:r>
            <w:r w:rsidR="00DB05D9">
              <w:instrText xml:space="preserve"> HYPERLINK "mailto:bvelickovski@stomfak.ukim.edu.mk" </w:instrText>
            </w:r>
            <w:r w:rsidR="00DB05D9">
              <w:fldChar w:fldCharType="separate"/>
            </w:r>
            <w:r w:rsidR="00E52B38" w:rsidRPr="00717E1F">
              <w:rPr>
                <w:rStyle w:val="Hyperlink"/>
              </w:rPr>
              <w:t>bvelickovski</w:t>
            </w:r>
            <w:r w:rsidR="00E52B38" w:rsidRPr="00717E1F">
              <w:rPr>
                <w:rStyle w:val="Hyperlink"/>
                <w:lang w:val="ru-RU"/>
              </w:rPr>
              <w:t>@</w:t>
            </w:r>
            <w:r w:rsidR="00E52B38" w:rsidRPr="00717E1F">
              <w:rPr>
                <w:rStyle w:val="Hyperlink"/>
              </w:rPr>
              <w:t>stomfak</w:t>
            </w:r>
            <w:r w:rsidR="00E52B38" w:rsidRPr="00717E1F">
              <w:rPr>
                <w:rStyle w:val="Hyperlink"/>
                <w:lang w:val="ru-RU"/>
              </w:rPr>
              <w:t>.</w:t>
            </w:r>
            <w:r w:rsidR="00E52B38" w:rsidRPr="00717E1F">
              <w:rPr>
                <w:rStyle w:val="Hyperlink"/>
              </w:rPr>
              <w:t>ukim</w:t>
            </w:r>
            <w:r w:rsidR="00E52B38" w:rsidRPr="00717E1F">
              <w:rPr>
                <w:rStyle w:val="Hyperlink"/>
                <w:lang w:val="ru-RU"/>
              </w:rPr>
              <w:t>.</w:t>
            </w:r>
            <w:r w:rsidR="00E52B38" w:rsidRPr="00717E1F">
              <w:rPr>
                <w:rStyle w:val="Hyperlink"/>
              </w:rPr>
              <w:t>edu</w:t>
            </w:r>
            <w:r w:rsidR="00E52B38" w:rsidRPr="00717E1F">
              <w:rPr>
                <w:rStyle w:val="Hyperlink"/>
                <w:lang w:val="ru-RU"/>
              </w:rPr>
              <w:t>.</w:t>
            </w:r>
            <w:proofErr w:type="spellStart"/>
            <w:r w:rsidR="00E52B38" w:rsidRPr="00717E1F">
              <w:rPr>
                <w:rStyle w:val="Hyperlink"/>
              </w:rPr>
              <w:t>mk</w:t>
            </w:r>
            <w:proofErr w:type="spellEnd"/>
            <w:r w:rsidR="00DB05D9">
              <w:rPr>
                <w:rStyle w:val="Hyperlink"/>
              </w:rPr>
              <w:fldChar w:fldCharType="end"/>
            </w:r>
          </w:p>
          <w:p w14:paraId="2446C735" w14:textId="61D25BF3" w:rsidR="00E52B38" w:rsidRPr="00244238" w:rsidRDefault="00E52B38" w:rsidP="00406D0D">
            <w:pPr>
              <w:rPr>
                <w:lang w:val="mk-MK"/>
              </w:rPr>
            </w:pPr>
          </w:p>
        </w:tc>
      </w:tr>
      <w:tr w:rsidR="00406D0D" w:rsidRPr="00F158B3" w14:paraId="04D552C3" w14:textId="77777777" w:rsidTr="00105326">
        <w:trPr>
          <w:trHeight w:val="725"/>
        </w:trPr>
        <w:tc>
          <w:tcPr>
            <w:tcW w:w="3432" w:type="dxa"/>
          </w:tcPr>
          <w:p w14:paraId="39D0AFD6" w14:textId="67E8097D" w:rsidR="00406D0D" w:rsidRPr="009843E2" w:rsidRDefault="00DB05D9" w:rsidP="00DB05D9">
            <w:pPr>
              <w:jc w:val="both"/>
              <w:rPr>
                <w:b/>
                <w:bCs/>
                <w:lang w:val="mk-MK"/>
              </w:rPr>
            </w:pPr>
            <w:r w:rsidRPr="009843E2">
              <w:rPr>
                <w:b/>
                <w:bCs/>
              </w:rPr>
              <w:t>МАКСИЛОФАЦИЈАЛНА ХИРУРГИЈА</w:t>
            </w:r>
          </w:p>
        </w:tc>
        <w:tc>
          <w:tcPr>
            <w:tcW w:w="5265" w:type="dxa"/>
            <w:gridSpan w:val="2"/>
          </w:tcPr>
          <w:p w14:paraId="15F67511" w14:textId="3B448719" w:rsidR="00406D0D" w:rsidRPr="00F277CE" w:rsidRDefault="009843E2" w:rsidP="00406D0D">
            <w:pPr>
              <w:rPr>
                <w:lang w:val="ru-RU"/>
              </w:rPr>
            </w:pPr>
            <w:r w:rsidRPr="00F277CE">
              <w:rPr>
                <w:lang w:val="ru-RU"/>
              </w:rPr>
              <w:t xml:space="preserve"> </w:t>
            </w:r>
            <w:r w:rsidR="00F277CE" w:rsidRPr="000E7825">
              <w:rPr>
                <w:color w:val="000000"/>
                <w:lang w:val="ru-RU"/>
              </w:rPr>
              <w:t xml:space="preserve"> Проф.</w:t>
            </w:r>
            <w:r w:rsidR="00F277CE">
              <w:rPr>
                <w:color w:val="000000"/>
                <w:lang w:val="ru-RU"/>
              </w:rPr>
              <w:t xml:space="preserve"> </w:t>
            </w:r>
            <w:r w:rsidR="00F277CE" w:rsidRPr="000E7825">
              <w:rPr>
                <w:color w:val="000000"/>
                <w:lang w:val="ru-RU"/>
              </w:rPr>
              <w:t>д-р</w:t>
            </w:r>
            <w:r w:rsidR="00F277CE" w:rsidRPr="005A4245">
              <w:rPr>
                <w:color w:val="000000"/>
                <w:lang w:val="ru-RU"/>
              </w:rPr>
              <w:t xml:space="preserve"> </w:t>
            </w:r>
            <w:r w:rsidR="00F277CE">
              <w:rPr>
                <w:color w:val="000000"/>
                <w:lang w:val="mk-MK"/>
              </w:rPr>
              <w:t>Антонио Кирков</w:t>
            </w:r>
            <w:r w:rsidR="00F277CE" w:rsidRPr="000E7825">
              <w:rPr>
                <w:color w:val="000000"/>
                <w:lang w:val="ru-RU"/>
              </w:rPr>
              <w:t xml:space="preserve"> </w:t>
            </w:r>
            <w:hyperlink r:id="rId9" w:history="1">
              <w:r w:rsidR="00F277CE" w:rsidRPr="005F0205">
                <w:rPr>
                  <w:rStyle w:val="Hyperlink"/>
                </w:rPr>
                <w:t>akirkov</w:t>
              </w:r>
              <w:r w:rsidR="00F277CE" w:rsidRPr="005F0205">
                <w:rPr>
                  <w:rStyle w:val="Hyperlink"/>
                  <w:lang w:val="ru-RU"/>
                </w:rPr>
                <w:t>@</w:t>
              </w:r>
              <w:r w:rsidR="00F277CE" w:rsidRPr="005F0205">
                <w:rPr>
                  <w:rStyle w:val="Hyperlink"/>
                </w:rPr>
                <w:t>stomfak</w:t>
              </w:r>
              <w:r w:rsidR="00F277CE" w:rsidRPr="005F0205">
                <w:rPr>
                  <w:rStyle w:val="Hyperlink"/>
                  <w:lang w:val="ru-RU"/>
                </w:rPr>
                <w:t>.</w:t>
              </w:r>
              <w:r w:rsidR="00F277CE" w:rsidRPr="005F0205">
                <w:rPr>
                  <w:rStyle w:val="Hyperlink"/>
                </w:rPr>
                <w:t>ukim</w:t>
              </w:r>
              <w:r w:rsidR="00F277CE" w:rsidRPr="005F0205">
                <w:rPr>
                  <w:rStyle w:val="Hyperlink"/>
                  <w:lang w:val="ru-RU"/>
                </w:rPr>
                <w:t>.</w:t>
              </w:r>
              <w:r w:rsidR="00F277CE" w:rsidRPr="005F0205">
                <w:rPr>
                  <w:rStyle w:val="Hyperlink"/>
                </w:rPr>
                <w:t>edu</w:t>
              </w:r>
              <w:r w:rsidR="00F277CE" w:rsidRPr="005F0205">
                <w:rPr>
                  <w:rStyle w:val="Hyperlink"/>
                  <w:lang w:val="ru-RU"/>
                </w:rPr>
                <w:t>.</w:t>
              </w:r>
              <w:proofErr w:type="spellStart"/>
              <w:r w:rsidR="00F277CE" w:rsidRPr="005F0205">
                <w:rPr>
                  <w:rStyle w:val="Hyperlink"/>
                </w:rPr>
                <w:t>mk</w:t>
              </w:r>
              <w:proofErr w:type="spellEnd"/>
            </w:hyperlink>
          </w:p>
        </w:tc>
        <w:tc>
          <w:tcPr>
            <w:tcW w:w="5338" w:type="dxa"/>
          </w:tcPr>
          <w:p w14:paraId="350E68C0" w14:textId="5812B9AB" w:rsidR="00406D0D" w:rsidRPr="009843E2" w:rsidRDefault="009843E2" w:rsidP="00406D0D">
            <w:pPr>
              <w:rPr>
                <w:lang w:val="ru-RU"/>
              </w:rPr>
            </w:pPr>
            <w:r w:rsidRPr="009843E2">
              <w:rPr>
                <w:lang w:val="ru-RU"/>
              </w:rPr>
              <w:t xml:space="preserve"> </w:t>
            </w:r>
            <w:r>
              <w:rPr>
                <w:lang w:val="mk-MK"/>
              </w:rPr>
              <w:t xml:space="preserve"> </w:t>
            </w:r>
            <w:r w:rsidRPr="00127751">
              <w:rPr>
                <w:color w:val="000000"/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>д-р</w:t>
            </w:r>
            <w:r w:rsidRPr="005A4245">
              <w:rPr>
                <w:color w:val="000000"/>
                <w:lang w:val="ru-RU"/>
              </w:rPr>
              <w:t xml:space="preserve"> </w:t>
            </w:r>
            <w:r>
              <w:rPr>
                <w:color w:val="000000"/>
                <w:lang w:val="mk-MK"/>
              </w:rPr>
              <w:t>Антонио Кирков</w:t>
            </w:r>
            <w:r w:rsidRPr="000E7825">
              <w:rPr>
                <w:color w:val="000000"/>
                <w:lang w:val="ru-RU"/>
              </w:rPr>
              <w:t xml:space="preserve"> </w:t>
            </w:r>
            <w:hyperlink r:id="rId10" w:history="1">
              <w:r w:rsidRPr="005F0205">
                <w:rPr>
                  <w:rStyle w:val="Hyperlink"/>
                </w:rPr>
                <w:t>akirkov</w:t>
              </w:r>
              <w:r w:rsidRPr="005F0205">
                <w:rPr>
                  <w:rStyle w:val="Hyperlink"/>
                  <w:lang w:val="ru-RU"/>
                </w:rPr>
                <w:t>@</w:t>
              </w:r>
              <w:r w:rsidRPr="005F0205">
                <w:rPr>
                  <w:rStyle w:val="Hyperlink"/>
                </w:rPr>
                <w:t>stomfak</w:t>
              </w:r>
              <w:r w:rsidRPr="005F0205">
                <w:rPr>
                  <w:rStyle w:val="Hyperlink"/>
                  <w:lang w:val="ru-RU"/>
                </w:rPr>
                <w:t>.</w:t>
              </w:r>
              <w:r w:rsidRPr="005F0205">
                <w:rPr>
                  <w:rStyle w:val="Hyperlink"/>
                </w:rPr>
                <w:t>ukim</w:t>
              </w:r>
              <w:r w:rsidRPr="005F0205">
                <w:rPr>
                  <w:rStyle w:val="Hyperlink"/>
                  <w:lang w:val="ru-RU"/>
                </w:rPr>
                <w:t>.</w:t>
              </w:r>
              <w:r w:rsidRPr="005F0205">
                <w:rPr>
                  <w:rStyle w:val="Hyperlink"/>
                </w:rPr>
                <w:t>edu</w:t>
              </w:r>
              <w:r w:rsidRPr="005F0205">
                <w:rPr>
                  <w:rStyle w:val="Hyperlink"/>
                  <w:lang w:val="ru-RU"/>
                </w:rPr>
                <w:t>.</w:t>
              </w:r>
              <w:proofErr w:type="spellStart"/>
              <w:r w:rsidRPr="005F0205">
                <w:rPr>
                  <w:rStyle w:val="Hyperlink"/>
                </w:rPr>
                <w:t>mk</w:t>
              </w:r>
              <w:proofErr w:type="spellEnd"/>
            </w:hyperlink>
          </w:p>
        </w:tc>
      </w:tr>
      <w:tr w:rsidR="009843E2" w:rsidRPr="00F158B3" w14:paraId="69D45058" w14:textId="77777777" w:rsidTr="00DB05D9">
        <w:trPr>
          <w:trHeight w:val="872"/>
        </w:trPr>
        <w:tc>
          <w:tcPr>
            <w:tcW w:w="3432" w:type="dxa"/>
          </w:tcPr>
          <w:p w14:paraId="7A1A1989" w14:textId="61E16816" w:rsidR="009843E2" w:rsidRPr="00E441B8" w:rsidRDefault="00DB05D9" w:rsidP="00DB05D9">
            <w:pPr>
              <w:jc w:val="both"/>
              <w:rPr>
                <w:b/>
                <w:bCs/>
                <w:lang w:val="ru-RU"/>
              </w:rPr>
            </w:pPr>
            <w:r w:rsidRPr="00E441B8">
              <w:rPr>
                <w:b/>
                <w:bCs/>
              </w:rPr>
              <w:t>ДЕНТАЛНА ТРАУМАТОЛОГИЈА</w:t>
            </w:r>
          </w:p>
        </w:tc>
        <w:tc>
          <w:tcPr>
            <w:tcW w:w="5265" w:type="dxa"/>
            <w:gridSpan w:val="2"/>
          </w:tcPr>
          <w:p w14:paraId="407B5276" w14:textId="0B0CB8CA" w:rsidR="003232BA" w:rsidRPr="0096755A" w:rsidRDefault="00FD6C08" w:rsidP="00406D0D">
            <w:pPr>
              <w:rPr>
                <w:lang w:val="ru-RU"/>
              </w:rPr>
            </w:pPr>
            <w:r w:rsidRPr="0096755A">
              <w:rPr>
                <w:lang w:val="ru-RU"/>
              </w:rPr>
              <w:t>Проф. д-р. Златко Георгиев</w:t>
            </w:r>
          </w:p>
          <w:p w14:paraId="0219D821" w14:textId="4D5C90BF" w:rsidR="0096755A" w:rsidRPr="00F158B3" w:rsidRDefault="00DB05D9" w:rsidP="00406D0D">
            <w:pPr>
              <w:rPr>
                <w:lang w:val="ru-RU"/>
              </w:rPr>
            </w:pPr>
            <w:hyperlink r:id="rId11" w:history="1">
              <w:r w:rsidR="0096755A" w:rsidRPr="0096755A">
                <w:rPr>
                  <w:rStyle w:val="Hyperlink"/>
                </w:rPr>
                <w:t>zgeorgiev</w:t>
              </w:r>
              <w:r w:rsidR="0096755A" w:rsidRPr="0096755A">
                <w:rPr>
                  <w:rStyle w:val="Hyperlink"/>
                  <w:lang w:val="ru-RU"/>
                </w:rPr>
                <w:t>@</w:t>
              </w:r>
              <w:r w:rsidR="0096755A" w:rsidRPr="0096755A">
                <w:rPr>
                  <w:rStyle w:val="Hyperlink"/>
                </w:rPr>
                <w:t>stomfak</w:t>
              </w:r>
              <w:r w:rsidR="0096755A" w:rsidRPr="0096755A">
                <w:rPr>
                  <w:rStyle w:val="Hyperlink"/>
                  <w:lang w:val="ru-RU"/>
                </w:rPr>
                <w:t>.</w:t>
              </w:r>
              <w:r w:rsidR="0096755A" w:rsidRPr="0096755A">
                <w:rPr>
                  <w:rStyle w:val="Hyperlink"/>
                </w:rPr>
                <w:t>ukim</w:t>
              </w:r>
              <w:r w:rsidR="0096755A" w:rsidRPr="0096755A">
                <w:rPr>
                  <w:rStyle w:val="Hyperlink"/>
                  <w:lang w:val="ru-RU"/>
                </w:rPr>
                <w:t>.</w:t>
              </w:r>
              <w:r w:rsidR="0096755A" w:rsidRPr="0096755A">
                <w:rPr>
                  <w:rStyle w:val="Hyperlink"/>
                </w:rPr>
                <w:t>edu</w:t>
              </w:r>
              <w:r w:rsidR="0096755A" w:rsidRPr="0096755A">
                <w:rPr>
                  <w:rStyle w:val="Hyperlink"/>
                  <w:lang w:val="ru-RU"/>
                </w:rPr>
                <w:t>.</w:t>
              </w:r>
              <w:proofErr w:type="spellStart"/>
              <w:r w:rsidR="0096755A" w:rsidRPr="0096755A">
                <w:rPr>
                  <w:rStyle w:val="Hyperlink"/>
                </w:rPr>
                <w:t>mk</w:t>
              </w:r>
              <w:proofErr w:type="spellEnd"/>
            </w:hyperlink>
          </w:p>
          <w:p w14:paraId="600728FC" w14:textId="77777777" w:rsidR="0096755A" w:rsidRPr="0096755A" w:rsidRDefault="0096755A" w:rsidP="00406D0D">
            <w:pPr>
              <w:rPr>
                <w:lang w:val="ru-RU"/>
              </w:rPr>
            </w:pPr>
          </w:p>
          <w:p w14:paraId="5652A5D0" w14:textId="6EF7C0C3" w:rsidR="009843E2" w:rsidRPr="0096755A" w:rsidRDefault="00687470" w:rsidP="00406D0D">
            <w:pPr>
              <w:rPr>
                <w:lang w:val="ru-RU"/>
              </w:rPr>
            </w:pPr>
            <w:r w:rsidRPr="0096755A">
              <w:rPr>
                <w:lang w:val="ru-RU"/>
              </w:rPr>
              <w:t xml:space="preserve"> </w:t>
            </w:r>
          </w:p>
        </w:tc>
        <w:tc>
          <w:tcPr>
            <w:tcW w:w="5338" w:type="dxa"/>
          </w:tcPr>
          <w:p w14:paraId="27ADFD08" w14:textId="77777777" w:rsidR="008F3739" w:rsidRDefault="008F3739" w:rsidP="008F3739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mk-MK"/>
              </w:rPr>
              <w:t xml:space="preserve"> Проф. д-р Елизабета Ѓоргиева</w:t>
            </w:r>
          </w:p>
          <w:p w14:paraId="3BAFFEF2" w14:textId="58D0D1C7" w:rsidR="009843E2" w:rsidRDefault="00DB05D9" w:rsidP="008F3739">
            <w:pPr>
              <w:rPr>
                <w:lang w:val="mk-MK"/>
              </w:rPr>
            </w:pPr>
            <w:hyperlink r:id="rId12" w:history="1">
              <w:r w:rsidR="008F3739">
                <w:rPr>
                  <w:rStyle w:val="Hyperlink"/>
                  <w:rFonts w:ascii="Times New Roman" w:hAnsi="Times New Roman" w:cs="Times New Roman"/>
                  <w:lang w:val="mk-MK"/>
                </w:rPr>
                <w:t>egjorgieva@stomfak.ukim.edu.mk</w:t>
              </w:r>
            </w:hyperlink>
          </w:p>
        </w:tc>
      </w:tr>
      <w:tr w:rsidR="00F47DA2" w:rsidRPr="00F158B3" w14:paraId="4D6E1CC3" w14:textId="77777777" w:rsidTr="00105326">
        <w:trPr>
          <w:trHeight w:val="887"/>
        </w:trPr>
        <w:tc>
          <w:tcPr>
            <w:tcW w:w="3432" w:type="dxa"/>
          </w:tcPr>
          <w:p w14:paraId="6325A62C" w14:textId="35EB20C5" w:rsidR="00F47DA2" w:rsidRPr="00F47DA2" w:rsidRDefault="00DB05D9" w:rsidP="00DB05D9">
            <w:pPr>
              <w:jc w:val="both"/>
              <w:rPr>
                <w:b/>
                <w:bCs/>
              </w:rPr>
            </w:pPr>
            <w:r w:rsidRPr="00F47DA2">
              <w:rPr>
                <w:b/>
                <w:bCs/>
              </w:rPr>
              <w:t>ДЕНТАЛНА ИМП</w:t>
            </w:r>
            <w:bookmarkStart w:id="0" w:name="_GoBack"/>
            <w:bookmarkEnd w:id="0"/>
            <w:r w:rsidRPr="00F47DA2">
              <w:rPr>
                <w:b/>
                <w:bCs/>
              </w:rPr>
              <w:t>ЛАНТОЛОГИЈА</w:t>
            </w:r>
          </w:p>
        </w:tc>
        <w:tc>
          <w:tcPr>
            <w:tcW w:w="5265" w:type="dxa"/>
            <w:gridSpan w:val="2"/>
          </w:tcPr>
          <w:p w14:paraId="6096FBDA" w14:textId="25FFC451" w:rsidR="00F47DA2" w:rsidRDefault="00E026CD" w:rsidP="00406D0D">
            <w:pPr>
              <w:rPr>
                <w:lang w:val="mk-MK"/>
              </w:rPr>
            </w:pPr>
            <w:r w:rsidRPr="00F277CE">
              <w:rPr>
                <w:lang w:val="ru-RU"/>
              </w:rPr>
              <w:t>Проф.д-р</w:t>
            </w:r>
            <w:r w:rsidR="00E72C94" w:rsidRPr="00E72C94">
              <w:rPr>
                <w:lang w:val="ru-RU"/>
              </w:rPr>
              <w:t xml:space="preserve"> </w:t>
            </w:r>
            <w:r w:rsidR="00E72C94">
              <w:rPr>
                <w:lang w:val="mk-MK"/>
              </w:rPr>
              <w:t>В. Велеска Ст</w:t>
            </w:r>
            <w:r w:rsidR="005E4144">
              <w:rPr>
                <w:lang w:val="mk-MK"/>
              </w:rPr>
              <w:t>ев</w:t>
            </w:r>
            <w:r w:rsidR="00E72C94">
              <w:rPr>
                <w:lang w:val="mk-MK"/>
              </w:rPr>
              <w:t>ковска</w:t>
            </w:r>
          </w:p>
          <w:p w14:paraId="7DB4E9C8" w14:textId="4607DDB5" w:rsidR="00E72C94" w:rsidRDefault="00DB05D9" w:rsidP="00406D0D">
            <w:pPr>
              <w:rPr>
                <w:lang w:val="mk-MK"/>
              </w:rPr>
            </w:pPr>
            <w:hyperlink r:id="rId13" w:history="1">
              <w:r w:rsidR="00E72C94" w:rsidRPr="00E56898">
                <w:rPr>
                  <w:rStyle w:val="Hyperlink"/>
                  <w:lang w:val="mk-MK"/>
                </w:rPr>
                <w:t>vveleska@stomfak.ukim.edu.mk</w:t>
              </w:r>
            </w:hyperlink>
          </w:p>
          <w:p w14:paraId="3664BFAD" w14:textId="502D8785" w:rsidR="00E72C94" w:rsidRPr="005E4144" w:rsidRDefault="00E72C94" w:rsidP="00406D0D"/>
        </w:tc>
        <w:tc>
          <w:tcPr>
            <w:tcW w:w="5338" w:type="dxa"/>
          </w:tcPr>
          <w:p w14:paraId="190CCE93" w14:textId="77777777" w:rsidR="00F47DA2" w:rsidRDefault="001358A9" w:rsidP="004C307A">
            <w:pPr>
              <w:rPr>
                <w:lang w:val="ru-RU"/>
              </w:rPr>
            </w:pPr>
            <w:r w:rsidRPr="001358A9">
              <w:rPr>
                <w:lang w:val="ru-RU"/>
              </w:rPr>
              <w:t>Проф.д-р. М.Пеева</w:t>
            </w:r>
          </w:p>
          <w:p w14:paraId="22C58E16" w14:textId="48BEE154" w:rsidR="001358A9" w:rsidRPr="00F277CE" w:rsidRDefault="00DB05D9" w:rsidP="004C307A">
            <w:pPr>
              <w:rPr>
                <w:lang w:val="ru-RU"/>
              </w:rPr>
            </w:pPr>
            <w:hyperlink r:id="rId14" w:history="1">
              <w:r w:rsidR="001358A9" w:rsidRPr="00717E1F">
                <w:rPr>
                  <w:rStyle w:val="Hyperlink"/>
                </w:rPr>
                <w:t>mpeeva</w:t>
              </w:r>
              <w:r w:rsidR="001358A9" w:rsidRPr="00717E1F">
                <w:rPr>
                  <w:rStyle w:val="Hyperlink"/>
                  <w:lang w:val="ru-RU"/>
                </w:rPr>
                <w:t>@</w:t>
              </w:r>
              <w:r w:rsidR="001358A9" w:rsidRPr="00717E1F">
                <w:rPr>
                  <w:rStyle w:val="Hyperlink"/>
                </w:rPr>
                <w:t>stomfak</w:t>
              </w:r>
              <w:r w:rsidR="001358A9" w:rsidRPr="00717E1F">
                <w:rPr>
                  <w:rStyle w:val="Hyperlink"/>
                  <w:lang w:val="ru-RU"/>
                </w:rPr>
                <w:t>.</w:t>
              </w:r>
              <w:r w:rsidR="001358A9" w:rsidRPr="00717E1F">
                <w:rPr>
                  <w:rStyle w:val="Hyperlink"/>
                </w:rPr>
                <w:t>ukim</w:t>
              </w:r>
              <w:r w:rsidR="001358A9" w:rsidRPr="00717E1F">
                <w:rPr>
                  <w:rStyle w:val="Hyperlink"/>
                  <w:lang w:val="ru-RU"/>
                </w:rPr>
                <w:t>.</w:t>
              </w:r>
              <w:r w:rsidR="001358A9" w:rsidRPr="00717E1F">
                <w:rPr>
                  <w:rStyle w:val="Hyperlink"/>
                </w:rPr>
                <w:t>edu</w:t>
              </w:r>
              <w:r w:rsidR="001358A9" w:rsidRPr="00717E1F">
                <w:rPr>
                  <w:rStyle w:val="Hyperlink"/>
                  <w:lang w:val="ru-RU"/>
                </w:rPr>
                <w:t>.</w:t>
              </w:r>
              <w:proofErr w:type="spellStart"/>
              <w:r w:rsidR="001358A9" w:rsidRPr="00717E1F">
                <w:rPr>
                  <w:rStyle w:val="Hyperlink"/>
                </w:rPr>
                <w:t>mk</w:t>
              </w:r>
              <w:proofErr w:type="spellEnd"/>
            </w:hyperlink>
          </w:p>
          <w:p w14:paraId="521A1395" w14:textId="588288C3" w:rsidR="001358A9" w:rsidRPr="00F277CE" w:rsidRDefault="001358A9" w:rsidP="004C307A">
            <w:pPr>
              <w:rPr>
                <w:lang w:val="ru-RU"/>
              </w:rPr>
            </w:pPr>
          </w:p>
        </w:tc>
      </w:tr>
      <w:tr w:rsidR="00E026CD" w:rsidRPr="00F158B3" w14:paraId="664B40E0" w14:textId="77777777" w:rsidTr="00105326">
        <w:trPr>
          <w:trHeight w:val="887"/>
        </w:trPr>
        <w:tc>
          <w:tcPr>
            <w:tcW w:w="3432" w:type="dxa"/>
          </w:tcPr>
          <w:p w14:paraId="1DA99AD7" w14:textId="0E4A5C4E" w:rsidR="00E026CD" w:rsidRPr="00E026CD" w:rsidRDefault="00DB05D9" w:rsidP="00DB05D9">
            <w:pPr>
              <w:jc w:val="both"/>
              <w:rPr>
                <w:b/>
                <w:bCs/>
              </w:rPr>
            </w:pPr>
            <w:r w:rsidRPr="00E026CD">
              <w:rPr>
                <w:b/>
                <w:bCs/>
              </w:rPr>
              <w:t>СТОМАТОЛОШКА РЕНТГЕНОЛОГИЈА</w:t>
            </w:r>
          </w:p>
        </w:tc>
        <w:tc>
          <w:tcPr>
            <w:tcW w:w="5265" w:type="dxa"/>
            <w:gridSpan w:val="2"/>
          </w:tcPr>
          <w:p w14:paraId="4410EFC0" w14:textId="77777777" w:rsidR="00E026CD" w:rsidRPr="0096755A" w:rsidRDefault="00745F3E" w:rsidP="00406D0D">
            <w:pPr>
              <w:rPr>
                <w:lang w:val="ru-RU"/>
              </w:rPr>
            </w:pPr>
            <w:r w:rsidRPr="0096755A">
              <w:rPr>
                <w:lang w:val="ru-RU"/>
              </w:rPr>
              <w:t>Проф.д-р М. Стевановиќ</w:t>
            </w:r>
          </w:p>
          <w:p w14:paraId="2D554903" w14:textId="5913B05D" w:rsidR="00FA6E0C" w:rsidRPr="00F277CE" w:rsidRDefault="00DB05D9" w:rsidP="00406D0D">
            <w:pPr>
              <w:rPr>
                <w:lang w:val="ru-RU"/>
              </w:rPr>
            </w:pPr>
            <w:hyperlink r:id="rId15" w:history="1">
              <w:r w:rsidR="00FA6E0C" w:rsidRPr="0096755A">
                <w:rPr>
                  <w:rStyle w:val="Hyperlink"/>
                </w:rPr>
                <w:t>mstevanovic</w:t>
              </w:r>
              <w:r w:rsidR="00FA6E0C" w:rsidRPr="0096755A">
                <w:rPr>
                  <w:rStyle w:val="Hyperlink"/>
                  <w:lang w:val="ru-RU"/>
                </w:rPr>
                <w:t>@</w:t>
              </w:r>
              <w:r w:rsidR="00FA6E0C" w:rsidRPr="0096755A">
                <w:rPr>
                  <w:rStyle w:val="Hyperlink"/>
                </w:rPr>
                <w:t>stomfak</w:t>
              </w:r>
              <w:r w:rsidR="00FA6E0C" w:rsidRPr="0096755A">
                <w:rPr>
                  <w:rStyle w:val="Hyperlink"/>
                  <w:lang w:val="ru-RU"/>
                </w:rPr>
                <w:t>.</w:t>
              </w:r>
              <w:r w:rsidR="00FA6E0C" w:rsidRPr="0096755A">
                <w:rPr>
                  <w:rStyle w:val="Hyperlink"/>
                </w:rPr>
                <w:t>ukim</w:t>
              </w:r>
              <w:r w:rsidR="00FA6E0C" w:rsidRPr="0096755A">
                <w:rPr>
                  <w:rStyle w:val="Hyperlink"/>
                  <w:lang w:val="ru-RU"/>
                </w:rPr>
                <w:t>.</w:t>
              </w:r>
              <w:r w:rsidR="00FA6E0C" w:rsidRPr="0096755A">
                <w:rPr>
                  <w:rStyle w:val="Hyperlink"/>
                </w:rPr>
                <w:t>edu</w:t>
              </w:r>
              <w:r w:rsidR="00FA6E0C" w:rsidRPr="0096755A">
                <w:rPr>
                  <w:rStyle w:val="Hyperlink"/>
                  <w:lang w:val="ru-RU"/>
                </w:rPr>
                <w:t>.</w:t>
              </w:r>
              <w:proofErr w:type="spellStart"/>
              <w:r w:rsidR="00FA6E0C" w:rsidRPr="0096755A">
                <w:rPr>
                  <w:rStyle w:val="Hyperlink"/>
                </w:rPr>
                <w:t>mk</w:t>
              </w:r>
              <w:proofErr w:type="spellEnd"/>
            </w:hyperlink>
          </w:p>
          <w:p w14:paraId="0EA5DE42" w14:textId="00F7611D" w:rsidR="00FA6E0C" w:rsidRPr="00FA6E0C" w:rsidRDefault="00FA6E0C" w:rsidP="00406D0D">
            <w:pPr>
              <w:rPr>
                <w:lang w:val="ru-RU"/>
              </w:rPr>
            </w:pPr>
          </w:p>
        </w:tc>
        <w:tc>
          <w:tcPr>
            <w:tcW w:w="5338" w:type="dxa"/>
          </w:tcPr>
          <w:p w14:paraId="7B069A96" w14:textId="77777777" w:rsidR="008F3739" w:rsidRDefault="008F3739" w:rsidP="008F3739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mk-MK"/>
              </w:rPr>
              <w:t xml:space="preserve"> Проф. д-р Елизабета Ѓоргиева</w:t>
            </w:r>
          </w:p>
          <w:p w14:paraId="0C4C4DA4" w14:textId="476556BE" w:rsidR="00E026CD" w:rsidRDefault="00DB05D9" w:rsidP="008F3739">
            <w:pPr>
              <w:rPr>
                <w:lang w:val="mk-MK"/>
              </w:rPr>
            </w:pPr>
            <w:hyperlink r:id="rId16" w:history="1">
              <w:r w:rsidR="008F3739">
                <w:rPr>
                  <w:rStyle w:val="Hyperlink"/>
                  <w:rFonts w:ascii="Times New Roman" w:hAnsi="Times New Roman" w:cs="Times New Roman"/>
                  <w:lang w:val="mk-MK"/>
                </w:rPr>
                <w:t>egjorgieva@stomfak.ukim.edu.mk</w:t>
              </w:r>
            </w:hyperlink>
          </w:p>
        </w:tc>
      </w:tr>
    </w:tbl>
    <w:p w14:paraId="0D291C5C" w14:textId="7D31BC27" w:rsidR="00CF7172" w:rsidRPr="00745F3E" w:rsidRDefault="00CF7172">
      <w:pPr>
        <w:rPr>
          <w:lang w:val="ru-RU"/>
        </w:rPr>
      </w:pPr>
    </w:p>
    <w:p w14:paraId="780C0FFD" w14:textId="77777777" w:rsidR="00CF7172" w:rsidRPr="00745F3E" w:rsidRDefault="00CF7172">
      <w:pPr>
        <w:rPr>
          <w:lang w:val="ru-RU"/>
        </w:rPr>
      </w:pPr>
    </w:p>
    <w:p w14:paraId="38F31245" w14:textId="77777777" w:rsidR="002F13E0" w:rsidRPr="00CF7172" w:rsidRDefault="002F13E0">
      <w:pPr>
        <w:rPr>
          <w:sz w:val="28"/>
          <w:szCs w:val="28"/>
          <w:lang w:val="mk-MK"/>
        </w:rPr>
      </w:pPr>
    </w:p>
    <w:sectPr w:rsidR="002F13E0" w:rsidRPr="00CF717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QUAijcbeCwAAAA="/>
  </w:docVars>
  <w:rsids>
    <w:rsidRoot w:val="00D674CB"/>
    <w:rsid w:val="00037AE5"/>
    <w:rsid w:val="00044E60"/>
    <w:rsid w:val="00054DE7"/>
    <w:rsid w:val="000C1F32"/>
    <w:rsid w:val="000E27F0"/>
    <w:rsid w:val="000E5F46"/>
    <w:rsid w:val="000F500D"/>
    <w:rsid w:val="00105326"/>
    <w:rsid w:val="00117BE8"/>
    <w:rsid w:val="00121759"/>
    <w:rsid w:val="00127751"/>
    <w:rsid w:val="001315C9"/>
    <w:rsid w:val="001358A9"/>
    <w:rsid w:val="001952DF"/>
    <w:rsid w:val="001D04B9"/>
    <w:rsid w:val="00224D33"/>
    <w:rsid w:val="00232119"/>
    <w:rsid w:val="00244238"/>
    <w:rsid w:val="0025344B"/>
    <w:rsid w:val="00256C0F"/>
    <w:rsid w:val="0027618E"/>
    <w:rsid w:val="002F13E0"/>
    <w:rsid w:val="002F3431"/>
    <w:rsid w:val="003232BA"/>
    <w:rsid w:val="00325B36"/>
    <w:rsid w:val="00332780"/>
    <w:rsid w:val="00406D0D"/>
    <w:rsid w:val="004425D2"/>
    <w:rsid w:val="00442F33"/>
    <w:rsid w:val="004607EF"/>
    <w:rsid w:val="00476BE3"/>
    <w:rsid w:val="004A7858"/>
    <w:rsid w:val="004C2FC5"/>
    <w:rsid w:val="004C307A"/>
    <w:rsid w:val="004E0E27"/>
    <w:rsid w:val="004F1C23"/>
    <w:rsid w:val="0051006E"/>
    <w:rsid w:val="005A4245"/>
    <w:rsid w:val="005B617C"/>
    <w:rsid w:val="005E4144"/>
    <w:rsid w:val="005F6644"/>
    <w:rsid w:val="006344F1"/>
    <w:rsid w:val="00662C99"/>
    <w:rsid w:val="00687470"/>
    <w:rsid w:val="006C506E"/>
    <w:rsid w:val="006E3BEA"/>
    <w:rsid w:val="006E4DB0"/>
    <w:rsid w:val="00700E5B"/>
    <w:rsid w:val="00710196"/>
    <w:rsid w:val="0071398C"/>
    <w:rsid w:val="00745F3E"/>
    <w:rsid w:val="007A2853"/>
    <w:rsid w:val="008A19CC"/>
    <w:rsid w:val="008A2713"/>
    <w:rsid w:val="008F3739"/>
    <w:rsid w:val="009049F0"/>
    <w:rsid w:val="00946D5C"/>
    <w:rsid w:val="0096749E"/>
    <w:rsid w:val="0096755A"/>
    <w:rsid w:val="009843E2"/>
    <w:rsid w:val="009F50E3"/>
    <w:rsid w:val="00A24D9A"/>
    <w:rsid w:val="00A42185"/>
    <w:rsid w:val="00A4426A"/>
    <w:rsid w:val="00A6119C"/>
    <w:rsid w:val="00BB099E"/>
    <w:rsid w:val="00BC4E4D"/>
    <w:rsid w:val="00BD4AB9"/>
    <w:rsid w:val="00C633EA"/>
    <w:rsid w:val="00CF7172"/>
    <w:rsid w:val="00D27D65"/>
    <w:rsid w:val="00D674CB"/>
    <w:rsid w:val="00DB05D9"/>
    <w:rsid w:val="00E026CD"/>
    <w:rsid w:val="00E110F1"/>
    <w:rsid w:val="00E31E4B"/>
    <w:rsid w:val="00E345EC"/>
    <w:rsid w:val="00E441B8"/>
    <w:rsid w:val="00E52B38"/>
    <w:rsid w:val="00E53483"/>
    <w:rsid w:val="00E546AC"/>
    <w:rsid w:val="00E622CB"/>
    <w:rsid w:val="00E72C94"/>
    <w:rsid w:val="00EB6B8B"/>
    <w:rsid w:val="00F158B3"/>
    <w:rsid w:val="00F277CE"/>
    <w:rsid w:val="00F47DA2"/>
    <w:rsid w:val="00FA6E0C"/>
    <w:rsid w:val="00FD6C08"/>
    <w:rsid w:val="00FF1579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2C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72C9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2C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72C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08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postolovaa@stomfak.ukim.edu.mk" TargetMode="External"/><Relationship Id="rId13" Type="http://schemas.openxmlformats.org/officeDocument/2006/relationships/hyperlink" Target="mailto:vveleska@stomfak.ukim.edu.mk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lkanurkova@stomfak.ukim.edu.mk" TargetMode="External"/><Relationship Id="rId12" Type="http://schemas.openxmlformats.org/officeDocument/2006/relationships/hyperlink" Target="mailto:egjorgieva@stomfak.ukim.edu.mk" TargetMode="Externa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hyperlink" Target="mailto:egjorgieva@stomfak.ukim.edu.mk" TargetMode="External"/><Relationship Id="rId1" Type="http://schemas.openxmlformats.org/officeDocument/2006/relationships/styles" Target="styles.xml"/><Relationship Id="rId6" Type="http://schemas.openxmlformats.org/officeDocument/2006/relationships/hyperlink" Target="mailto:gkjurcieva@stomfak.ukim.edu.mk" TargetMode="External"/><Relationship Id="rId11" Type="http://schemas.openxmlformats.org/officeDocument/2006/relationships/hyperlink" Target="mailto:zgeorgiev@stomfak.ukim.edu.mk" TargetMode="External"/><Relationship Id="rId5" Type="http://schemas.openxmlformats.org/officeDocument/2006/relationships/hyperlink" Target="mailto:gapostolova@stomfak.ukim.edu.mk" TargetMode="External"/><Relationship Id="rId15" Type="http://schemas.openxmlformats.org/officeDocument/2006/relationships/hyperlink" Target="mailto:mstevanovic@stomfak.ukim.edu.mk" TargetMode="External"/><Relationship Id="rId10" Type="http://schemas.openxmlformats.org/officeDocument/2006/relationships/hyperlink" Target="mailto:akirkov@stomfak.ukim.edu.m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kirkov@stomfak.ukim.edu.mk" TargetMode="External"/><Relationship Id="rId14" Type="http://schemas.openxmlformats.org/officeDocument/2006/relationships/hyperlink" Target="mailto:mpeeva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2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65</cp:revision>
  <dcterms:created xsi:type="dcterms:W3CDTF">2022-10-17T07:25:00Z</dcterms:created>
  <dcterms:modified xsi:type="dcterms:W3CDTF">2023-03-09T18:03:00Z</dcterms:modified>
</cp:coreProperties>
</file>